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Shanghai</w:t>
      </w:r>
    </w:p>
    <w:bookmarkStart w:id="20" w:name="X5b7c1ca02b9233e6db8f0f5f810bed232215fc7"/>
    <w:p>
      <w:pPr>
        <w:pStyle w:val="Heading1"/>
      </w:pPr>
      <w:r>
        <w:t xml:space="preserve">Scholarship Application Letter: Pursuing Advanced Studies in Electrical Engineering at a Premier Institution in China Shanghai</w:t>
      </w:r>
    </w:p>
    <w:p>
      <w:pPr>
        <w:pStyle w:val="FirstParagraph"/>
      </w:pPr>
      <w:r>
        <w:t xml:space="preserve">Dear Scholarship Selection Committee,</w:t>
      </w:r>
    </w:p>
    <w:p>
      <w:pPr>
        <w:pStyle w:val="BodyText"/>
      </w:pPr>
      <w:r>
        <w:t xml:space="preserve">It is with profound enthusiasm and unwavering commitment that I submit my application for the [Name of Scholarship Program] to pursue a Master’s degree in Electrical Engineering at Shanghai Jiao Tong University (SJTU) in China Shanghai. This prestigious scholarship represents not merely an academic opportunity, but a pivotal step towards realizing my ambition to become an innovative leader in power systems and sustainable energy technologies—a vision deeply aligned with China’s strategic goals and the dynamic technological ecosystem of Shanghai.</w:t>
      </w:r>
    </w:p>
    <w:p>
      <w:pPr>
        <w:pStyle w:val="BodyText"/>
      </w:pPr>
      <w:r>
        <w:t xml:space="preserve">My journey as an aspiring Electrical Engineer began during my undergraduate studies at [Your University Name], where I earned a Bachelor of Science in Electrical Engineering with honors. Throughout my academic path, I have immersed myself in core disciplines including power systems analysis, renewable energy integration, and advanced control theory. My final-year project on "Optimizing Grid Stability for High-Penetration Photovoltaic Systems" ignited my passion for solving real-world challenges at the intersection of engineering and sustainability. This work earned me recognition as the top student in my department, but more importantly, it revealed to me that the most transformative innovations occur where cutting-edge research meets global societal needs—precisely what China Shanghai offers.</w:t>
      </w:r>
    </w:p>
    <w:p>
      <w:pPr>
        <w:pStyle w:val="BodyText"/>
      </w:pPr>
      <w:r>
        <w:t xml:space="preserve">China Shanghai stands as a global epicenter for technological advancement, and its commitment to becoming a "Smart City" by 2035 resonates powerfully with my professional aspirations. The city is home to industry giants like Siemens, ABB, and CATL (Contemporary Amperex Technology), as well as world-class research institutes such as the Shanghai Academy of Advanced Power Electronics. SJTU’s Department of Electrical Engineering, consistently ranked among Asia’s top programs, provides unparalleled access to this ecosystem. Professor [Name], whose groundbreaking work on AI-driven microgrid management directly aligns with my research interests, has kindly expressed willingness to mentor me. Studying under such eminent scholars in Shanghai—where government initiatives like the "Made in China 2025" plan prioritize next-generation power infrastructure—will equip me with the technical depth and industry context essential for meaningful contributions.</w:t>
      </w:r>
    </w:p>
    <w:p>
      <w:pPr>
        <w:pStyle w:val="BodyText"/>
      </w:pPr>
      <w:r>
        <w:t xml:space="preserve">My academic rigor is matched by practical experience: I interned at [Company Name], developing predictive maintenance algorithms for industrial motors that reduced energy waste by 18%. This experience underscored a critical truth—sustainable engineering demands both theoretical mastery and on-the-ground understanding. China Shanghai’s unique environment, where state-of-the-art labs coexist with sprawling urban infrastructure challenges, offers the ideal training ground. I am particularly eager to contribute to SJTU’s Smart Grid Research Center, investigating how distributed energy resources can stabilize grids amid Shanghai’s rapid urbanization. My proposed research—*"Machine Learning Frameworks for Real-Time Demand Response in Metropolitan Power Networks"*—aims to address a pressing need in Chinese cities: balancing renewable integration with reliability as solar and wind adoption surges.</w:t>
      </w:r>
    </w:p>
    <w:p>
      <w:pPr>
        <w:pStyle w:val="BodyText"/>
      </w:pPr>
      <w:r>
        <w:t xml:space="preserve">Choosing Shanghai is not merely strategic; it is deeply personal. I have long admired China’s visionary approach to energy transition, exemplified by projects like the Shanghai Lingang Smart Grid Demonstration Zone. The city’s blend of historic cultural heritage and futuristic ambition mirrors my own ethos: honoring engineering principles while innovating for a greener tomorrow. Living in Shanghai will immerse me in a diverse academic community where I can collaborate with peers from 100+ nations—fostering the cross-cultural communication vital for global engineering leadership. Furthermore, Shanghai’s exceptional infrastructure (including the world’s largest metro system and seamless public transit) ensures that my focus remains undistracted by logistical barriers, allowing me to dedicate myself entirely to scholarship.</w:t>
      </w:r>
    </w:p>
    <w:p>
      <w:pPr>
        <w:pStyle w:val="BodyText"/>
      </w:pPr>
      <w:r>
        <w:t xml:space="preserve">This Scholarship is instrumental to my success. While I have secured partial funding from my undergraduate institution, the comprehensive support of this award—including tuition coverage, a living stipend, and research resources—will eliminate financial constraints and allow me to fully engage in SJTU’s demanding curriculum and collaborative projects. Without it, pursuing advanced studies in China would be financially prohibitive for my family. More than personal need, however, I view this scholarship as an investment in mutual growth: my skills will contribute to Shanghai’s innovation narrative while deepening my understanding of Chinese engineering practices.</w:t>
      </w:r>
    </w:p>
    <w:p>
      <w:pPr>
        <w:pStyle w:val="BodyText"/>
      </w:pPr>
      <w:r>
        <w:t xml:space="preserve">Upon completing my degree, I plan to return to [Your Home Country] and establish a research partnership between SJTU and [Your Home University], focusing on scalable energy solutions for developing nations. My ultimate goal is to lead the design of resilient power systems that ensure equitable access to clean energy—a mission made possible only through the foundation built at this program in China Shanghai. I am confident that my technical aptitude, research drive, and cultural adaptability will enable me to thrive within SJTU’s community and advance its mission.</w:t>
      </w:r>
    </w:p>
    <w:p>
      <w:pPr>
        <w:pStyle w:val="BodyText"/>
      </w:pPr>
      <w:r>
        <w:t xml:space="preserve">Thank you for considering my application for the Scholarship Application Letter in Electrical Engineering. I have attached all required documents, including transcripts, recommendation letters from Professors [Name] and [Name], and a detailed research proposal. I welcome the opportunity to discuss how my background aligns with your program’s vision during an interview at your convenience. Shanghai’s skyline—illuminated by progress—awaits those ready to engineer its future, and I am eager to contribute my passion for electrical engineering to this transformativ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Shanghai</dc:title>
  <dc:creator/>
  <cp:keywords/>
  <dcterms:created xsi:type="dcterms:W3CDTF">2026-07-20T18:04:49Z</dcterms:created>
  <dcterms:modified xsi:type="dcterms:W3CDTF">2026-07-20T18:04:49Z</dcterms:modified>
</cp:coreProperties>
</file>

<file path=docProps/custom.xml><?xml version="1.0" encoding="utf-8"?>
<Properties xmlns="http://schemas.openxmlformats.org/officeDocument/2006/custom-properties" xmlns:vt="http://schemas.openxmlformats.org/officeDocument/2006/docPropsVTypes"/>
</file>